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1" w:name="Xa9da84aa105606eafaa2f926e9c4037fb1d3241"/>
    <w:p>
      <w:pPr>
        <w:pStyle w:val="Heading1"/>
      </w:pPr>
      <w:r>
        <w:t xml:space="preserve">Internship Application Letter for Hairdress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alon/Studio Name]</w:t>
      </w:r>
      <w:r>
        <w:br/>
      </w:r>
      <w:r>
        <w:t xml:space="preserve">[Salon Address - e.g., Copacabana, Rio de Janeiro, Brazil]</w:t>
      </w:r>
      <w:r>
        <w:br/>
      </w:r>
      <w:r>
        <w:t xml:space="preserve">Rio de Janeiro, RJ</w:t>
      </w:r>
      <w:r>
        <w:br/>
      </w:r>
      <w:r>
        <w:t xml:space="preserve">Brazil</w:t>
      </w:r>
    </w:p>
    <w:bookmarkStart w:id="20" w:name="Xebb040c6d379abb15b4fa56aea03f85e8bfd7ce"/>
    <w:p>
      <w:pPr>
        <w:pStyle w:val="Heading2"/>
      </w:pPr>
      <w:r>
        <w:t xml:space="preserve">Subject: Internship Application Letter for Hairdresser Position in Brazil Rio de Janeiro</w:t>
      </w:r>
    </w:p>
    <w:p>
      <w:pPr>
        <w:pStyle w:val="FirstParagraph"/>
      </w:pPr>
      <w:r>
        <w:t xml:space="preserve">Dear Hiring Manager,</w:t>
      </w:r>
    </w:p>
    <w:p>
      <w:pPr>
        <w:pStyle w:val="BodyText"/>
      </w:pPr>
      <w:r>
        <w:t xml:space="preserve">I am writing with immense enthusiasm to submit my application for the Hairdresser Internship position at [Salon/Studio Name], as advertised. As a dedicated and passionate beauty student currently pursuing my professional training in cosmetology, I have long admired the vibrant, innovative, and culturally rich hairdressing scene that defines Rio de Janeiro. My profound admiration for Brazilian hair artistry—where technique meets the soul of Carioca culture—has driven me to seek an internship opportunity within this dynamic city. This Internship Application Letter serves as a formal expression of my eagerness to contribute to your esteemed salon while immersing myself in the unique beauty landscape of Brazil Rio de Janeiro.</w:t>
      </w:r>
    </w:p>
    <w:p>
      <w:pPr>
        <w:pStyle w:val="BodyText"/>
      </w:pPr>
      <w:r>
        <w:t xml:space="preserve">Rio de Janeiro is not merely a location for me; it is the epicenter of hairdressing innovation I aspire to be part of. From the sun-drenched beaches of Ipanema and Copacabana to the bustling streets of Lapa and Santa Teresa, Rio’s beauty culture thrives on diversity, creativity, and an unyielding celebration of identity through hair. Whether it’s mastering intricate braids inspired by Afro-Brazilian heritage, perfecting vibrant color techniques for Carnival-inspired looks, or delivering precision cuts that complement the city’s iconic energy, I am eager to learn from professionals who understand how hair is woven into Rio’s cultural fabric. My academic training has equipped me with foundational skills in color theory, chemical services (including balayage and keratin treatments), and client consultation—but it is the immersive experience of working within a renowned Rio salon that will truly elevate my craft.</w:t>
      </w:r>
    </w:p>
    <w:p>
      <w:pPr>
        <w:pStyle w:val="BodyText"/>
      </w:pPr>
      <w:r>
        <w:t xml:space="preserve">During my studies at [Your Institution, e.g., Instituto de Beleza Profissional], I have focused on techniques particularly relevant to Brazil’s diverse clientele. I have practiced extensive work with natural hair textures common across Brazil—ensuring that every client, regardless of hair type (from tightly coiled Afro-textures to fine Brazilian waves), receives personalized care. My coursework included hands-on modules on "Brazilian Blowout Certification," color correction for sun-damaged hair, and sustainable salon practices—a priority increasingly emphasized in Rio’s eco-conscious beauty community. I am also fluent in Portuguese (B1 level) and actively working toward B2 proficiency to better serve clients and integrate seamlessly into your team. This linguistic readiness is vital when navigating the fast-paced, client-focused environment of a city like Rio de Janeiro, where authentic communication builds trust.</w:t>
      </w:r>
    </w:p>
    <w:p>
      <w:pPr>
        <w:pStyle w:val="BodyText"/>
      </w:pPr>
      <w:r>
        <w:t xml:space="preserve">What draws me most to [Salon/Studio Name] is its reputation for blending traditional Brazilian hair artistry with contemporary global trends. I have followed your salon’s work on social media—particularly your recent campaigns featuring “Carioca Curls” and eco-friendly styling techniques—and am inspired by how you honor Rio’s legacy while pioneering new standards. As an Internship Candidate, I am prepared to bring relentless energy to every task: from assisting senior stylists with wash-and-set routines and managing salon appointments to learning advanced techniques like thermal styling under your guidance. I understand that a successful Hairdresser Intern must also embody professionalism—arriving early, maintaining impeccable sanitation protocols (especially critical in Brazil’s health-conscious beauty sector), and showing respect for the salon’s culture. My volunteer experience at [Local Salon/Event] taught me to thrive in high-volume settings, where multitasking and grace under pressure are non-negotiables.</w:t>
      </w:r>
    </w:p>
    <w:p>
      <w:pPr>
        <w:pStyle w:val="BodyText"/>
      </w:pPr>
      <w:r>
        <w:t xml:space="preserve">Working as a Hairdresser Intern in Brazil Rio de Janeiro would be a transformative step toward my career goals. I have researched the legal requirements for internships here—under Lei 11.788/2008—and am fully prepared to meet all stipulations, including the mandatory 30-hour workweek, educational alignment with my studies, and participation in structured mentorship programs. I recognize that Brazil Rio de Janeiro’s internship system prioritizes learning over labor; thus, I will actively seek feedback and commit to self-improvement daily. Beyond technical skills, I aim to absorb the city’s beauty philosophy: where hair is not just a style but a statement of joy, resilience, and community—a truth visible in every salon along Avenida Atlântica.</w:t>
      </w:r>
    </w:p>
    <w:p>
      <w:pPr>
        <w:pStyle w:val="BodyText"/>
      </w:pPr>
      <w:r>
        <w:t xml:space="preserve">I am deeply committed to contributing ethically and enthusiastically during my internship. My portfolio includes before-and-after projects from my training, showcasing precision cuts for diverse face shapes and color techniques suitable for Rio’s climate (e.g., heat-resistant formulas). I have also studied the local market: knowing that Rio clients often seek services that balance elegance with practicality for daily life in a city where beach days and formal events coexist. I am eager to apply this understanding while learning from your team’s expertise.</w:t>
      </w:r>
    </w:p>
    <w:p>
      <w:pPr>
        <w:pStyle w:val="BodyText"/>
      </w:pPr>
      <w:r>
        <w:t xml:space="preserve">Thank you for considering my application for this Hairdresser Internship position. My dedication to beauty, my adaptability, and my passion for Rio de Janeiro’s cultural essence make me an ideal candidate to support [Salon/Studio Name]’s mission. I am available immediately for an interview at your convenience and am happy to provide any additional materials upon request. I look forward to the possibility of discussing how my skills align with your salon’s vision and contributing to the vibrant beauty narrative of Brazil Rio de Janeiro.</w:t>
      </w:r>
    </w:p>
    <w:p>
      <w:pPr>
        <w:pStyle w:val="BodyText"/>
      </w:pPr>
      <w:r>
        <w:t xml:space="preserve">Sincerely,</w:t>
      </w:r>
    </w:p>
    <w:p>
      <w:pPr>
        <w:pStyle w:val="BodyText"/>
      </w:pPr>
      <w:r>
        <w:t xml:space="preserve">[Your Handwritten Signature (if submitting physically)]</w:t>
      </w:r>
    </w:p>
    <w:p>
      <w:pPr>
        <w:pStyle w:val="BodyText"/>
      </w:pPr>
      <w:r>
        <w:t xml:space="preserve">[Your Typed Name]</w:t>
      </w:r>
    </w:p>
    <w:p>
      <w:pPr>
        <w:pStyle w:val="BodyText"/>
      </w:pPr>
      <w:r>
        <w:rPr>
          <w:bCs/>
          <w:b/>
        </w:rPr>
        <w:t xml:space="preserve">Key Elements Highlighted in This Internship Application Letter:</w:t>
      </w:r>
      <w:r>
        <w:br/>
      </w:r>
      <w:r>
        <w:t xml:space="preserve">• Explicit mention of "Internship Application Letter" as a core component</w:t>
      </w:r>
      <w:r>
        <w:br/>
      </w:r>
      <w:r>
        <w:t xml:space="preserve">• Focus on "Hairdresser" as the professional role with culturally relevant skills</w:t>
      </w:r>
      <w:r>
        <w:br/>
      </w:r>
      <w:r>
        <w:t xml:space="preserve">• Specific references to "Brazil Rio de Janeiro," including locations, culture, and industry context</w:t>
      </w:r>
      <w:r>
        <w:br/>
      </w:r>
      <w:r>
        <w:t xml:space="preserve">• Demonstrated understanding of local beauty trends (Carnival, Afro-Brazilian styles)</w:t>
      </w:r>
      <w:r>
        <w:br/>
      </w:r>
      <w:r>
        <w:t xml:space="preserve">• Awareness of Brazilian internship regulations (Lei 11.788/2008)</w:t>
      </w:r>
      <w:r>
        <w:br/>
      </w:r>
      <w:r>
        <w:t xml:space="preserve">• Integration of Portuguese language skills for Rio-based work</w:t>
      </w:r>
      <w:r>
        <w:br/>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 in Rio de Janeiro, Brazil</dc:title>
  <dc:creator/>
  <cp:keywords/>
  <dcterms:created xsi:type="dcterms:W3CDTF">2025-12-11T00:24:57Z</dcterms:created>
  <dcterms:modified xsi:type="dcterms:W3CDTF">2025-12-11T00:24:57Z</dcterms:modified>
</cp:coreProperties>
</file>

<file path=docProps/custom.xml><?xml version="1.0" encoding="utf-8"?>
<Properties xmlns="http://schemas.openxmlformats.org/officeDocument/2006/custom-properties" xmlns:vt="http://schemas.openxmlformats.org/officeDocument/2006/docPropsVTypes"/>
</file>